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CC7BDD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CC7BDD" w:rsidRDefault="00D647F4" w:rsidP="009E5F9D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CC7BDD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CC7BDD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 xml:space="preserve">rogramme </w:t>
      </w:r>
      <w:proofErr w:type="spellStart"/>
      <w:r w:rsidR="009E5F9D" w:rsidRPr="00FA4072">
        <w:rPr>
          <w:rFonts w:ascii="Calibri" w:hAnsi="Calibri"/>
          <w:b/>
          <w:color w:val="0070C0"/>
          <w:spacing w:val="-2"/>
          <w:sz w:val="32"/>
        </w:rPr>
        <w:t>Ib</w:t>
      </w:r>
      <w:bookmarkStart w:id="0" w:name="_GoBack"/>
      <w:bookmarkEnd w:id="0"/>
      <w:r w:rsidR="009E5F9D" w:rsidRPr="00FA4072">
        <w:rPr>
          <w:rFonts w:ascii="Calibri" w:hAnsi="Calibri"/>
          <w:b/>
          <w:color w:val="0070C0"/>
          <w:spacing w:val="-2"/>
          <w:sz w:val="32"/>
        </w:rPr>
        <w:t>nSina</w:t>
      </w:r>
      <w:proofErr w:type="spellEnd"/>
      <w:r w:rsidR="009E5F9D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FA4072">
        <w:rPr>
          <w:rFonts w:ascii="Calibri" w:hAnsi="Calibri"/>
          <w:b/>
          <w:color w:val="0070C0"/>
          <w:spacing w:val="-2"/>
          <w:sz w:val="32"/>
        </w:rPr>
        <w:t>pour le</w:t>
      </w:r>
      <w:r w:rsidR="00C47EE9" w:rsidRPr="00CC7BDD">
        <w:rPr>
          <w:rFonts w:ascii="Calibri" w:hAnsi="Calibri"/>
          <w:b/>
          <w:color w:val="0070C0"/>
          <w:spacing w:val="-2"/>
          <w:sz w:val="32"/>
        </w:rPr>
        <w:t xml:space="preserve"> renforcement des capacités </w:t>
      </w:r>
      <w:r w:rsidR="00FA4072">
        <w:rPr>
          <w:rFonts w:ascii="Calibri" w:hAnsi="Calibri"/>
          <w:b/>
          <w:color w:val="0070C0"/>
          <w:spacing w:val="-2"/>
          <w:sz w:val="32"/>
        </w:rPr>
        <w:t xml:space="preserve">de </w:t>
      </w:r>
      <w:r w:rsidR="009E5F9D">
        <w:rPr>
          <w:rFonts w:ascii="Calibri" w:hAnsi="Calibri"/>
          <w:b/>
          <w:color w:val="0070C0"/>
          <w:spacing w:val="-2"/>
          <w:sz w:val="32"/>
        </w:rPr>
        <w:t xml:space="preserve">la </w:t>
      </w:r>
      <w:r w:rsidR="004F7642" w:rsidRPr="00CC7BDD">
        <w:rPr>
          <w:rFonts w:ascii="Calibri" w:hAnsi="Calibri"/>
          <w:b/>
          <w:color w:val="0070C0"/>
          <w:spacing w:val="-2"/>
          <w:sz w:val="32"/>
        </w:rPr>
        <w:t xml:space="preserve">santé </w:t>
      </w:r>
      <w:r w:rsidR="00FA4072">
        <w:rPr>
          <w:rFonts w:ascii="Calibri" w:hAnsi="Calibri"/>
          <w:b/>
          <w:color w:val="0070C0"/>
          <w:spacing w:val="-2"/>
          <w:sz w:val="32"/>
        </w:rPr>
        <w:t>(</w:t>
      </w:r>
      <w:proofErr w:type="spellStart"/>
      <w:r w:rsidR="00FA4072">
        <w:rPr>
          <w:rFonts w:ascii="Calibri" w:hAnsi="Calibri"/>
          <w:b/>
          <w:color w:val="0070C0"/>
          <w:spacing w:val="-2"/>
          <w:sz w:val="32"/>
        </w:rPr>
        <w:t>IbnSina-</w:t>
      </w:r>
      <w:r w:rsidR="004E0E79" w:rsidRPr="00CC7BDD">
        <w:rPr>
          <w:rFonts w:ascii="Calibri" w:hAnsi="Calibri"/>
          <w:b/>
          <w:color w:val="0070C0"/>
          <w:spacing w:val="-2"/>
          <w:sz w:val="32"/>
        </w:rPr>
        <w:t>CaB</w:t>
      </w:r>
      <w:proofErr w:type="spellEnd"/>
      <w:r w:rsidR="004E0E79" w:rsidRPr="00CC7BDD">
        <w:rPr>
          <w:rFonts w:ascii="Calibri" w:hAnsi="Calibri"/>
          <w:b/>
          <w:color w:val="0070C0"/>
          <w:spacing w:val="-2"/>
          <w:sz w:val="32"/>
        </w:rPr>
        <w:t>)</w:t>
      </w:r>
    </w:p>
    <w:p w:rsidR="00C47EE9" w:rsidRPr="00CC7BDD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CC7BDD" w:rsidTr="00C47EE9">
        <w:tc>
          <w:tcPr>
            <w:tcW w:w="9245" w:type="dxa"/>
            <w:shd w:val="clear" w:color="auto" w:fill="FDE9D9"/>
          </w:tcPr>
          <w:p w:rsidR="00C47EE9" w:rsidRPr="00CC7BDD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CC7BDD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charger ce formulaire dans votre ordinateur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 xml:space="preserve">Remplir le formulaire </w:t>
            </w:r>
            <w:r w:rsidR="006065D7" w:rsidRPr="00CC7BDD">
              <w:rPr>
                <w:rFonts w:ascii="Arial" w:hAnsi="Arial"/>
              </w:rPr>
              <w:t>de façon électronique</w:t>
            </w:r>
            <w:r w:rsidRPr="00CC7BDD">
              <w:rPr>
                <w:rFonts w:ascii="Arial" w:hAnsi="Arial"/>
              </w:rPr>
              <w:t xml:space="preserve"> et le sauvegarder</w:t>
            </w:r>
          </w:p>
          <w:p w:rsidR="00C47EE9" w:rsidRPr="00CC7BDD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Envoyer le formulaire rempli à l</w:t>
            </w:r>
            <w:r w:rsidRPr="00CC7BDD">
              <w:rPr>
                <w:rFonts w:ascii="Arial" w:hAnsi="Arial" w:cs="Arial"/>
                <w:rtl/>
                <w:cs/>
              </w:rPr>
              <w:t>’</w:t>
            </w:r>
            <w:r w:rsidRPr="00CC7BDD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CC7BDD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CC7BDD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CC7BDD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</w:r>
      <w:r w:rsidRPr="00CC7BDD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CC7BDD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CC7BDD">
        <w:rPr>
          <w:rFonts w:ascii="Calibri" w:hAnsi="Calibri"/>
          <w:b/>
          <w:color w:val="0070C0"/>
          <w:spacing w:val="-2"/>
          <w:sz w:val="28"/>
        </w:rPr>
        <w:t>/. /</w:t>
      </w:r>
      <w:r w:rsidRPr="00CC7BDD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CC7BDD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Réalisé dans le cadre des programmes de renforcement des capacités (</w:t>
      </w:r>
      <w:proofErr w:type="spellStart"/>
      <w:r w:rsidRPr="00CC7BDD">
        <w:rPr>
          <w:rFonts w:ascii="Arial" w:hAnsi="Arial"/>
        </w:rPr>
        <w:t>CaB</w:t>
      </w:r>
      <w:proofErr w:type="spellEnd"/>
      <w:r w:rsidRPr="00CC7BDD">
        <w:rPr>
          <w:rFonts w:ascii="Arial" w:hAnsi="Arial"/>
        </w:rPr>
        <w:t>) du Centre de recherches statistiques, économiques et sociales et de formation pour les pays islamiques (SESRIC), l</w:t>
      </w:r>
      <w:r w:rsidRPr="00CC7BDD">
        <w:rPr>
          <w:rFonts w:ascii="Arial" w:hAnsi="Arial" w:cs="Arial"/>
          <w:rtl/>
          <w:cs/>
        </w:rPr>
        <w:t>’</w:t>
      </w:r>
      <w:r w:rsidRPr="00CC7BDD">
        <w:rPr>
          <w:rFonts w:ascii="Arial" w:hAnsi="Arial"/>
        </w:rPr>
        <w:t xml:space="preserve">objectif de ce questionnaire </w:t>
      </w:r>
      <w:r w:rsidR="00DC4204" w:rsidRPr="00CC7BDD">
        <w:rPr>
          <w:rFonts w:ascii="Arial" w:hAnsi="Arial"/>
        </w:rPr>
        <w:t xml:space="preserve">consiste à </w:t>
      </w:r>
      <w:r w:rsidR="005F2C6A" w:rsidRPr="00CC7BDD">
        <w:rPr>
          <w:rFonts w:ascii="Arial" w:hAnsi="Arial"/>
        </w:rPr>
        <w:t>identifier</w:t>
      </w:r>
      <w:r w:rsidRPr="00CC7BDD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B57467" w:rsidRPr="00CC7BDD">
        <w:rPr>
          <w:rFonts w:ascii="Arial" w:hAnsi="Arial"/>
        </w:rPr>
        <w:t xml:space="preserve">États membres de l'OCI </w:t>
      </w:r>
      <w:r w:rsidRPr="00CC7BDD">
        <w:rPr>
          <w:rFonts w:ascii="Arial" w:hAnsi="Arial"/>
        </w:rPr>
        <w:t>seront d</w:t>
      </w:r>
      <w:r w:rsidRPr="00CC7BDD">
        <w:rPr>
          <w:rFonts w:ascii="Arial" w:hAnsi="Arial" w:cs="Arial"/>
          <w:rtl/>
          <w:cs/>
        </w:rPr>
        <w:t>’</w:t>
      </w:r>
      <w:r w:rsidRPr="00CC7BDD">
        <w:rPr>
          <w:rFonts w:ascii="Arial" w:hAnsi="Arial"/>
        </w:rPr>
        <w:t xml:space="preserve">abord étudiés et </w:t>
      </w:r>
      <w:r w:rsidR="00DC4204" w:rsidRPr="00CC7BDD">
        <w:rPr>
          <w:rFonts w:ascii="Arial" w:hAnsi="Arial"/>
        </w:rPr>
        <w:t>ensuite les faire correspondre</w:t>
      </w:r>
      <w:r w:rsidRPr="00CC7BDD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 xml:space="preserve">Pour la partie 1, veuillez fournir </w:t>
      </w:r>
      <w:r w:rsidR="00DC4204" w:rsidRPr="00CC7BDD">
        <w:rPr>
          <w:rFonts w:ascii="Arial" w:hAnsi="Arial"/>
        </w:rPr>
        <w:t>d</w:t>
      </w:r>
      <w:r w:rsidRPr="00CC7BDD">
        <w:rPr>
          <w:rFonts w:ascii="Arial" w:hAnsi="Arial"/>
        </w:rPr>
        <w:t xml:space="preserve">es </w:t>
      </w:r>
      <w:r w:rsidR="00DC4204" w:rsidRPr="00CC7BDD">
        <w:rPr>
          <w:rFonts w:ascii="Arial" w:hAnsi="Arial"/>
        </w:rPr>
        <w:t>renseignements</w:t>
      </w:r>
      <w:r w:rsidRPr="00CC7BDD">
        <w:rPr>
          <w:rFonts w:ascii="Arial" w:hAnsi="Arial"/>
        </w:rPr>
        <w:t xml:space="preserve"> </w:t>
      </w:r>
      <w:r w:rsidR="00DC4204" w:rsidRPr="00CC7BDD">
        <w:rPr>
          <w:rFonts w:ascii="Arial" w:hAnsi="Arial"/>
        </w:rPr>
        <w:t>sur</w:t>
      </w:r>
      <w:r w:rsidRPr="00CC7BDD">
        <w:rPr>
          <w:rFonts w:ascii="Arial" w:hAnsi="Arial"/>
        </w:rPr>
        <w:t xml:space="preserve"> votre institution</w:t>
      </w:r>
      <w:r w:rsidR="00E21E53" w:rsidRPr="00CC7BDD">
        <w:rPr>
          <w:rFonts w:ascii="Arial" w:hAnsi="Arial"/>
        </w:rPr>
        <w:t>, le responsable, le</w:t>
      </w:r>
      <w:r w:rsidRPr="00CC7BDD">
        <w:rPr>
          <w:rFonts w:ascii="Arial" w:hAnsi="Arial"/>
        </w:rPr>
        <w:t xml:space="preserve"> point focal qui répond au questionnaire, ainsi </w:t>
      </w:r>
      <w:r w:rsidR="00E21E53" w:rsidRPr="00CC7BDD">
        <w:rPr>
          <w:rFonts w:ascii="Arial" w:hAnsi="Arial"/>
        </w:rPr>
        <w:t>que celles d’une</w:t>
      </w:r>
      <w:r w:rsidRPr="00CC7BDD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CC7BDD">
        <w:rPr>
          <w:rFonts w:ascii="Arial" w:hAnsi="Arial"/>
        </w:rPr>
        <w:t>correspondante</w:t>
      </w:r>
      <w:r w:rsidRPr="00CC7BDD">
        <w:rPr>
          <w:rFonts w:ascii="Arial" w:hAnsi="Arial"/>
        </w:rPr>
        <w:t xml:space="preserve">. Si votre </w:t>
      </w:r>
      <w:r w:rsidR="005F2C6A" w:rsidRPr="00CC7BDD">
        <w:rPr>
          <w:rFonts w:ascii="Arial" w:hAnsi="Arial"/>
        </w:rPr>
        <w:t>institution ne</w:t>
      </w:r>
      <w:r w:rsidRPr="00CC7BDD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CC7BDD">
        <w:rPr>
          <w:rFonts w:ascii="Arial" w:eastAsia="Arial" w:hAnsi="Arial" w:cs="Arial"/>
        </w:rPr>
        <w:t xml:space="preserve"> </w:t>
      </w:r>
      <w:r w:rsidRPr="00CC7BDD">
        <w:rPr>
          <w:rFonts w:ascii="Arial" w:hAnsi="Arial"/>
        </w:rPr>
        <w:t>Dans la colonne B, veuillez cocher en inscrivant une croix « X » si votre institution a besoin d</w:t>
      </w:r>
      <w:r w:rsidRPr="00CC7BDD">
        <w:rPr>
          <w:rFonts w:ascii="Arial" w:hAnsi="Arial" w:cs="Arial"/>
          <w:rtl/>
          <w:cs/>
        </w:rPr>
        <w:t>’</w:t>
      </w:r>
      <w:r w:rsidRPr="00CC7BDD">
        <w:rPr>
          <w:rFonts w:ascii="Arial" w:hAnsi="Arial"/>
        </w:rPr>
        <w:t xml:space="preserve">une formation à court terme pour l'activité </w:t>
      </w:r>
      <w:r w:rsidR="00E21E53" w:rsidRPr="00CC7BDD">
        <w:rPr>
          <w:rFonts w:ascii="Arial" w:hAnsi="Arial"/>
        </w:rPr>
        <w:t>correspondante</w:t>
      </w:r>
      <w:r w:rsidRPr="00CC7BDD">
        <w:rPr>
          <w:rFonts w:ascii="Arial" w:hAnsi="Arial"/>
        </w:rPr>
        <w:t>.</w:t>
      </w:r>
    </w:p>
    <w:p w:rsidR="00C47EE9" w:rsidRPr="00CC7BDD" w:rsidRDefault="00C47EE9" w:rsidP="00C47EE9">
      <w:pPr>
        <w:spacing w:after="60"/>
        <w:rPr>
          <w:rFonts w:ascii="Arial" w:eastAsia="Arial" w:hAnsi="Arial" w:cs="Arial"/>
        </w:rPr>
      </w:pPr>
      <w:r w:rsidRPr="00CC7BDD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CC7BDD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e votre institution:</w:t>
      </w:r>
    </w:p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om de l</w:t>
            </w:r>
            <w:r w:rsidRPr="00CC7BDD">
              <w:rPr>
                <w:rFonts w:ascii="Arial" w:hAnsi="Arial" w:cs="Arial"/>
                <w:b/>
                <w:rtl/>
                <w:cs/>
              </w:rPr>
              <w:t>’</w:t>
            </w:r>
            <w:r w:rsidRPr="00CC7BDD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om et prénom du responsable de l</w:t>
            </w:r>
            <w:r w:rsidRPr="00CC7BDD">
              <w:rPr>
                <w:rFonts w:ascii="Arial" w:hAnsi="Arial" w:cs="Arial"/>
                <w:b/>
                <w:rtl/>
                <w:cs/>
              </w:rPr>
              <w:t>’</w:t>
            </w:r>
            <w:r w:rsidRPr="00CC7BDD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rPr>
          <w:trHeight w:val="377"/>
        </w:trPr>
        <w:tc>
          <w:tcPr>
            <w:tcW w:w="2065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CC7BDD" w:rsidRDefault="00E21E53" w:rsidP="00E21E53">
      <w:pPr>
        <w:ind w:left="360"/>
        <w:rPr>
          <w:rFonts w:ascii="Arial" w:hAnsi="Arial" w:cs="Arial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u point focal répondant au questionnaire:</w:t>
      </w:r>
    </w:p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rPr>
          <w:trHeight w:val="117"/>
        </w:trPr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ind w:left="720" w:hanging="720"/>
        <w:rPr>
          <w:rFonts w:ascii="Arial" w:hAnsi="Arial" w:cs="Arial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>Veuillez fournir les coordonnées d</w:t>
      </w:r>
      <w:r w:rsidRPr="00CC7BDD">
        <w:rPr>
          <w:rFonts w:ascii="Arial" w:hAnsi="Arial" w:cs="Arial"/>
          <w:rtl/>
          <w:cs/>
        </w:rPr>
        <w:t>’</w:t>
      </w:r>
      <w:r w:rsidRPr="00CC7BDD">
        <w:rPr>
          <w:rFonts w:ascii="Arial" w:hAnsi="Arial"/>
        </w:rPr>
        <w:t>une personne ressource supplémentaire: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  <w:r w:rsidRPr="00CC7BDD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2061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CC7BDD">
        <w:rPr>
          <w:rFonts w:ascii="Arial" w:hAnsi="Arial"/>
        </w:rPr>
        <w:t xml:space="preserve">Veuillez indiquer l'ordre des langues dans lesquelles votre institution </w:t>
      </w:r>
      <w:r w:rsidR="00D26B02" w:rsidRPr="00CC7BDD">
        <w:rPr>
          <w:rFonts w:ascii="Arial" w:hAnsi="Arial"/>
        </w:rPr>
        <w:t xml:space="preserve">peut </w:t>
      </w:r>
      <w:r w:rsidR="00D26B02" w:rsidRPr="00CC7BDD">
        <w:rPr>
          <w:rFonts w:ascii="Arial" w:hAnsi="Arial"/>
          <w:b/>
          <w:u w:val="single"/>
        </w:rPr>
        <w:t>RECEVOIR</w:t>
      </w:r>
      <w:r w:rsidRPr="00CC7BDD">
        <w:rPr>
          <w:rFonts w:ascii="Arial" w:hAnsi="Arial"/>
        </w:rPr>
        <w:t xml:space="preserve"> un cour</w:t>
      </w:r>
      <w:r w:rsidR="00D26B02" w:rsidRPr="00CC7BDD">
        <w:rPr>
          <w:rFonts w:ascii="Arial" w:hAnsi="Arial"/>
        </w:rPr>
        <w:t>s</w:t>
      </w:r>
      <w:r w:rsidRPr="00CC7BDD">
        <w:rPr>
          <w:rFonts w:ascii="Arial" w:hAnsi="Arial"/>
        </w:rPr>
        <w:t xml:space="preserve"> de formation en </w:t>
      </w:r>
      <w:r w:rsidR="00E21E53" w:rsidRPr="00CC7BDD">
        <w:rPr>
          <w:rFonts w:ascii="Arial" w:hAnsi="Arial"/>
        </w:rPr>
        <w:t>inscrivant un « X »</w:t>
      </w:r>
      <w:r w:rsidRPr="00CC7BDD">
        <w:rPr>
          <w:rFonts w:ascii="Arial" w:hAnsi="Arial"/>
        </w:rPr>
        <w:t xml:space="preserve"> dans la colonne correspondante.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C7BDD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C7BDD" w:rsidRDefault="00C47EE9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CC7BDD">
        <w:rPr>
          <w:rFonts w:ascii="Arial" w:hAnsi="Arial"/>
        </w:rPr>
        <w:t xml:space="preserve">Veuillez indiquer l'ordre des langues dans lesquelles votre institution </w:t>
      </w:r>
      <w:r w:rsidR="005F2C6A" w:rsidRPr="00CC7BDD">
        <w:rPr>
          <w:rFonts w:ascii="Arial" w:hAnsi="Arial"/>
        </w:rPr>
        <w:t xml:space="preserve">peut </w:t>
      </w:r>
      <w:r w:rsidR="00E21E53" w:rsidRPr="00CC7BDD">
        <w:rPr>
          <w:rFonts w:ascii="Arial" w:hAnsi="Arial"/>
        </w:rPr>
        <w:t>fourn</w:t>
      </w:r>
      <w:r w:rsidR="00D647F4" w:rsidRPr="00CC7BDD">
        <w:rPr>
          <w:rFonts w:ascii="Arial" w:hAnsi="Arial"/>
        </w:rPr>
        <w:t xml:space="preserve">ir des </w:t>
      </w:r>
      <w:r w:rsidR="00E21E53" w:rsidRPr="00CC7BDD">
        <w:rPr>
          <w:rFonts w:ascii="Arial" w:hAnsi="Arial"/>
        </w:rPr>
        <w:t>expert</w:t>
      </w:r>
      <w:r w:rsidR="00D647F4" w:rsidRPr="00CC7BDD">
        <w:rPr>
          <w:rFonts w:ascii="Arial" w:hAnsi="Arial"/>
        </w:rPr>
        <w:t xml:space="preserve">s pour </w:t>
      </w:r>
      <w:r w:rsidR="005F2C6A" w:rsidRPr="00CC7BDD">
        <w:rPr>
          <w:rFonts w:ascii="Arial" w:hAnsi="Arial"/>
          <w:b/>
          <w:u w:val="single"/>
        </w:rPr>
        <w:t>DISPENSER</w:t>
      </w:r>
      <w:r w:rsidRPr="00CC7BDD">
        <w:rPr>
          <w:rFonts w:ascii="Arial" w:hAnsi="Arial"/>
        </w:rPr>
        <w:t xml:space="preserve"> un cour</w:t>
      </w:r>
      <w:r w:rsidR="005F2C6A" w:rsidRPr="00CC7BDD">
        <w:rPr>
          <w:rFonts w:ascii="Arial" w:hAnsi="Arial"/>
        </w:rPr>
        <w:t>s</w:t>
      </w:r>
      <w:r w:rsidRPr="00CC7BDD">
        <w:rPr>
          <w:rFonts w:ascii="Arial" w:hAnsi="Arial"/>
        </w:rPr>
        <w:t xml:space="preserve"> de formation dans d</w:t>
      </w:r>
      <w:r w:rsidRPr="00CC7BDD">
        <w:rPr>
          <w:rFonts w:ascii="Arial" w:hAnsi="Arial" w:cs="Arial"/>
          <w:rtl/>
          <w:cs/>
        </w:rPr>
        <w:t>’</w:t>
      </w:r>
      <w:r w:rsidRPr="00CC7BDD">
        <w:rPr>
          <w:rFonts w:ascii="Arial" w:hAnsi="Arial"/>
        </w:rPr>
        <w:t xml:space="preserve">autres pays en </w:t>
      </w:r>
      <w:r w:rsidR="00E21E53" w:rsidRPr="00CC7BDD">
        <w:rPr>
          <w:rFonts w:ascii="Arial" w:hAnsi="Arial"/>
        </w:rPr>
        <w:t>inscrivant un « X »</w:t>
      </w:r>
      <w:r w:rsidRPr="00CC7BDD">
        <w:rPr>
          <w:rFonts w:ascii="Arial" w:hAnsi="Arial"/>
        </w:rPr>
        <w:t xml:space="preserve"> dans la colonne correspondante.</w:t>
      </w:r>
    </w:p>
    <w:p w:rsidR="00C47EE9" w:rsidRPr="00CC7BDD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CC7BDD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CC7BDD" w:rsidRDefault="00D26B02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CC7BDD" w:rsidRDefault="00C47EE9" w:rsidP="00C47EE9">
            <w:pPr>
              <w:jc w:val="center"/>
              <w:rPr>
                <w:rFonts w:ascii="Arial" w:hAnsi="Arial" w:cs="Arial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CC7BDD" w:rsidTr="00C47EE9">
        <w:tc>
          <w:tcPr>
            <w:tcW w:w="5058" w:type="dxa"/>
          </w:tcPr>
          <w:p w:rsidR="00C47EE9" w:rsidRPr="00CC7BDD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C7BDD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CC7BDD">
              <w:rPr>
                <w:u w:val="single"/>
              </w:rPr>
              <w:t>TROISIÈME</w:t>
            </w:r>
            <w:r w:rsidRPr="00CC7BDD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CC7BDD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CC7BDD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CC7BDD" w:rsidRDefault="00C47EE9" w:rsidP="00C47EE9">
      <w:pPr>
        <w:spacing w:after="120"/>
        <w:rPr>
          <w:rFonts w:ascii="Arial" w:hAnsi="Arial" w:cs="Arial"/>
        </w:rPr>
      </w:pPr>
      <w:r w:rsidRPr="00CC7BDD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CC7BDD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br w:type="page"/>
      </w:r>
      <w:r w:rsidRPr="00CC7BDD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CC7BDD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CC7BDD">
        <w:rPr>
          <w:rFonts w:ascii="Arial" w:hAnsi="Arial"/>
        </w:rPr>
        <w:t>Pour chacun des sujets / domaines indiqués ci-dessous, veuillez renseigner:</w:t>
      </w:r>
    </w:p>
    <w:p w:rsidR="00C47EE9" w:rsidRPr="00CC7BDD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C7BDD">
        <w:rPr>
          <w:rFonts w:ascii="Arial" w:hAnsi="Arial"/>
        </w:rPr>
        <w:t>si</w:t>
      </w:r>
      <w:proofErr w:type="gramEnd"/>
      <w:r w:rsidRPr="00CC7BDD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CC7BDD">
        <w:rPr>
          <w:rFonts w:ascii="Arial" w:hAnsi="Arial"/>
          <w:b/>
        </w:rPr>
        <w:t>Peut offrir une formation</w:t>
      </w:r>
      <w:r w:rsidRPr="00CC7BDD">
        <w:rPr>
          <w:rFonts w:ascii="Arial" w:hAnsi="Arial"/>
        </w:rPr>
        <w:t> », ou</w:t>
      </w:r>
    </w:p>
    <w:p w:rsidR="00C47EE9" w:rsidRPr="00CC7BDD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CC7BDD">
        <w:rPr>
          <w:rFonts w:ascii="Arial" w:hAnsi="Arial"/>
        </w:rPr>
        <w:t>si</w:t>
      </w:r>
      <w:proofErr w:type="gramEnd"/>
      <w:r w:rsidRPr="00CC7BDD">
        <w:rPr>
          <w:rFonts w:ascii="Arial" w:hAnsi="Arial"/>
        </w:rPr>
        <w:t xml:space="preserve"> votre institution a besoin de formation (cochez la case sous la rubrique « </w:t>
      </w:r>
      <w:r w:rsidRPr="00CC7BDD">
        <w:rPr>
          <w:rFonts w:ascii="Arial" w:hAnsi="Arial"/>
          <w:b/>
        </w:rPr>
        <w:t>Besoin</w:t>
      </w:r>
      <w:r w:rsidRPr="00CC7BDD">
        <w:rPr>
          <w:rFonts w:ascii="Arial" w:hAnsi="Arial"/>
        </w:rPr>
        <w:t xml:space="preserve"> </w:t>
      </w:r>
      <w:r w:rsidRPr="00CC7BDD">
        <w:rPr>
          <w:rFonts w:ascii="Arial" w:hAnsi="Arial"/>
          <w:b/>
        </w:rPr>
        <w:t>de formation</w:t>
      </w:r>
      <w:r w:rsidRPr="00CC7BDD">
        <w:rPr>
          <w:rFonts w:ascii="Arial" w:hAnsi="Arial"/>
        </w:rPr>
        <w:t> ».</w:t>
      </w:r>
    </w:p>
    <w:p w:rsidR="00C47EE9" w:rsidRPr="00CC7BDD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CC7BDD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CC7BDD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CC7BDD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CC7BDD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</w:rPr>
              <w:t xml:space="preserve">(veuillez </w:t>
            </w:r>
            <w:r w:rsidR="00D647F4" w:rsidRPr="00CC7BDD">
              <w:rPr>
                <w:b/>
                <w:color w:val="FFFFFF"/>
              </w:rPr>
              <w:t>inscrire</w:t>
            </w:r>
            <w:r w:rsidRPr="00CC7BDD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CC7BDD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CC7BDD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CC7BDD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b/>
                <w:color w:val="FFFFFF"/>
              </w:rPr>
              <w:t xml:space="preserve">(veuillez </w:t>
            </w:r>
            <w:r w:rsidR="00D647F4" w:rsidRPr="00CC7BDD">
              <w:rPr>
                <w:b/>
                <w:color w:val="FFFFFF"/>
              </w:rPr>
              <w:t>inscrire</w:t>
            </w:r>
            <w:r w:rsidRPr="00CC7BDD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CC7BDD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Yeux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superficielles de l'œi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Techniques de mini </w:t>
            </w:r>
            <w:proofErr w:type="spellStart"/>
            <w:r w:rsidRPr="00CC7BDD">
              <w:rPr>
                <w:rFonts w:ascii="Arial" w:hAnsi="Arial" w:cs="Arial"/>
              </w:rPr>
              <w:t>nuc</w:t>
            </w:r>
            <w:proofErr w:type="spellEnd"/>
            <w:r w:rsidRPr="00CC7BDD">
              <w:rPr>
                <w:rFonts w:ascii="Arial" w:hAnsi="Arial" w:cs="Arial"/>
              </w:rPr>
              <w:t xml:space="preserve"> en chirurgie de la cataracte (techniques de petites incisions en chirurgie de la cataracte, techniques de </w:t>
            </w:r>
            <w:proofErr w:type="spellStart"/>
            <w:r w:rsidRPr="00CC7BDD">
              <w:rPr>
                <w:rFonts w:ascii="Arial" w:hAnsi="Arial" w:cs="Arial"/>
              </w:rPr>
              <w:t>blumenthal</w:t>
            </w:r>
            <w:proofErr w:type="spellEnd"/>
            <w:r w:rsidRPr="00CC7BDD">
              <w:rPr>
                <w:rFonts w:ascii="Arial" w:hAnsi="Arial" w:cs="Arial"/>
              </w:rPr>
              <w:t xml:space="preserve"> en chirurgie de la cataract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echniques d'</w:t>
            </w:r>
            <w:proofErr w:type="spellStart"/>
            <w:r w:rsidRPr="00CC7BDD">
              <w:rPr>
                <w:rFonts w:ascii="Arial" w:hAnsi="Arial" w:cs="Arial"/>
              </w:rPr>
              <w:t>émulsification</w:t>
            </w:r>
            <w:proofErr w:type="spellEnd"/>
            <w:r w:rsidRPr="00CC7BDD">
              <w:rPr>
                <w:rFonts w:ascii="Arial" w:hAnsi="Arial" w:cs="Arial"/>
              </w:rPr>
              <w:t xml:space="preserve"> du visage dans la chirurgie de la catarac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traitement du glaucome et évolution actue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égénérescences maculaires liées à l'âge et alternatives de thérap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ngiographie à la fluorescéine de fond, tomographie à cohérence optique et échographie dans les maladies de la réti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 strabisme et son trait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oculoplastiqu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pproches de traitement des traumatismes ocul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vitréo</w:t>
            </w:r>
            <w:proofErr w:type="spellEnd"/>
            <w:r w:rsidRPr="00CC7BDD">
              <w:rPr>
                <w:rFonts w:ascii="Arial" w:hAnsi="Arial" w:cs="Arial"/>
              </w:rPr>
              <w:t>-rétinienn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CARDIOLOG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Doppler couleu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g</w:t>
            </w:r>
            <w:proofErr w:type="spellEnd"/>
            <w:r w:rsidRPr="00CC7BDD">
              <w:rPr>
                <w:rFonts w:ascii="Arial" w:hAnsi="Arial" w:cs="Arial"/>
              </w:rPr>
              <w:t xml:space="preserve">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g</w:t>
            </w:r>
            <w:proofErr w:type="spellEnd"/>
            <w:r w:rsidRPr="00CC7BDD">
              <w:rPr>
                <w:rFonts w:ascii="Arial" w:hAnsi="Arial" w:cs="Arial"/>
              </w:rPr>
              <w:t xml:space="preserve">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ardiologie interventionnell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ardiologie interventionnelle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de base en réanimation cardia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Soins avancés de réanimation cardia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Gestion des traumatismes thorac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sertion d'un drain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du pneumothora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simple et avancé de l'empyè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adiolog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Vats</w:t>
            </w:r>
            <w:proofErr w:type="spellEnd"/>
            <w:r w:rsidRPr="00CC7BDD">
              <w:rPr>
                <w:rFonts w:ascii="Arial" w:hAnsi="Arial" w:cs="Arial"/>
              </w:rPr>
              <w:t xml:space="preserve"> (Chirurgie </w:t>
            </w:r>
            <w:proofErr w:type="spellStart"/>
            <w:r w:rsidRPr="00CC7BDD">
              <w:rPr>
                <w:rFonts w:ascii="Arial" w:hAnsi="Arial" w:cs="Arial"/>
              </w:rPr>
              <w:t>thoracoscopique</w:t>
            </w:r>
            <w:proofErr w:type="spellEnd"/>
            <w:r w:rsidRPr="00CC7BDD">
              <w:rPr>
                <w:rFonts w:ascii="Arial" w:hAnsi="Arial" w:cs="Arial"/>
              </w:rPr>
              <w:t xml:space="preserve"> assistée par vidéo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du cancer du poum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Médiastinoscopi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Bronchoscopie flexible et rigi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GYNAECOLOG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obstétricaux norm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premier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deuxième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obstétricale du troisième trimest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chocardiographie</w:t>
            </w:r>
            <w:proofErr w:type="spellEnd"/>
            <w:r w:rsidRPr="00CC7BDD">
              <w:rPr>
                <w:rFonts w:ascii="Arial" w:hAnsi="Arial" w:cs="Arial"/>
              </w:rPr>
              <w:t xml:space="preserve"> fœ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base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avancé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ystérectomie totale par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de première étape pour les soins de gross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a gestion des grossesses à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echniques de procréation assist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Gestion du </w:t>
            </w:r>
            <w:proofErr w:type="spellStart"/>
            <w:r w:rsidRPr="00CC7BDD">
              <w:rPr>
                <w:rFonts w:ascii="Arial" w:hAnsi="Arial" w:cs="Arial"/>
              </w:rPr>
              <w:t>Puerperium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gynéc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Goutte-à-goutte postnatal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pendant la grosses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MÉDECINE D'URGENC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oins avancés de réanimation post-trauma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cédures au sein du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échographi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Cours avancé sur les ultras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L'échographie pour les patients gravement malad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thorac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terprétation de la tomographie assistée par ordinateur dans le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sur la ventilation mécan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gaz du sang et déséquilibres des électroly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données de laboratoire dans le service des urgenc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PÉDIATRIQU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réanimation néona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La malnutrition </w:t>
            </w:r>
            <w:proofErr w:type="spellStart"/>
            <w:r w:rsidRPr="00CC7BDD">
              <w:rPr>
                <w:rFonts w:ascii="Arial" w:hAnsi="Arial" w:cs="Arial"/>
              </w:rPr>
              <w:t>protéino</w:t>
            </w:r>
            <w:proofErr w:type="spellEnd"/>
            <w:r w:rsidRPr="00CC7BDD">
              <w:rPr>
                <w:rFonts w:ascii="Arial" w:hAnsi="Arial" w:cs="Arial"/>
              </w:rPr>
              <w:t>-énergé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Nutri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Vacci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respiratoires inférieu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Gastro-entéri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Encéphalite méning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parasi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urin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des voies respiratoires supérieures et Otites moyen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halass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répanocyto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humatisme articulaire aigu et cardite rhumatism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Endocardite infectieu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lectrocardiographie pédiatr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Formation des formateurs en circoncis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LA CHIRURGIE GÉNÉRAL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Approche des traumatismes abdominaux contondants et pénétrant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valuation des plaies et techniques de suture de bas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urs de base de laparoscop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</w:t>
            </w:r>
            <w:proofErr w:type="spellStart"/>
            <w:r w:rsidRPr="00CC7BDD">
              <w:rPr>
                <w:rFonts w:ascii="Arial" w:hAnsi="Arial" w:cs="Arial"/>
              </w:rPr>
              <w:t>laparoscopique</w:t>
            </w:r>
            <w:proofErr w:type="spellEnd"/>
            <w:r w:rsidRPr="00CC7BDD">
              <w:rPr>
                <w:rFonts w:ascii="Arial" w:hAnsi="Arial" w:cs="Arial"/>
              </w:rPr>
              <w:t xml:space="preserve"> de la vésicule biliai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pproche générale de l'abdomen aig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İnguinal Chirurgie des hern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Paroi abdominale et hernies ventr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bénignes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malignes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hirurgie du sei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et chirurgie de la thyroï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et chirurgie de la région an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colorectales et chirurg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B57467" w:rsidRPr="00CC7BDD" w:rsidRDefault="00B57467" w:rsidP="00B57467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ORTHOPÉDIQU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embre dans les fractures fermées et ouvertes (traumatisme du système musculo-squelettique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slocations conjoint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formations congénitales des memb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Ostéomyéli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articulaire </w:t>
            </w:r>
            <w:proofErr w:type="spellStart"/>
            <w:r w:rsidRPr="00CC7BDD">
              <w:rPr>
                <w:rFonts w:ascii="Arial" w:hAnsi="Arial" w:cs="Arial"/>
              </w:rPr>
              <w:t>arthroscopique</w:t>
            </w:r>
            <w:proofErr w:type="spellEnd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rthroplast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oubles congénitaux de la colonne vertéb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581E21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LES SERVICES DE SOINS DE SANTÉ PRIMAIRES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ervices de santé maternelle et infantile et de planification famili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épidémiologie des maladies infectieus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tudes de cohor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ervices de santé environnement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ternité sans ris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proofErr w:type="spellStart"/>
            <w:r w:rsidRPr="00CC7BDD">
              <w:rPr>
                <w:rFonts w:ascii="Arial" w:hAnsi="Arial" w:cs="Arial"/>
              </w:rPr>
              <w:t>Epidémiologie</w:t>
            </w:r>
            <w:proofErr w:type="spellEnd"/>
            <w:r w:rsidRPr="00CC7BDD">
              <w:rPr>
                <w:rFonts w:ascii="Arial" w:hAnsi="Arial" w:cs="Arial"/>
              </w:rPr>
              <w:t xml:space="preserve"> généra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mbattre les maladies chroniqu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anté à l'éco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Santé de la vil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lanification des soin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1236AD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DENTISTERI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Infections buccales et maxillo-facia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duction de prothèses dentaires amovibl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Construction en porcelaine chromé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Obturations denta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lastRenderedPageBreak/>
              <w:t>Thérapie de canal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Chirurgie de la mâcho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6C0D83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MÉDECINE INTERNE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 palud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protection contre le sida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 xml:space="preserve">Méningit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Traitement des électrolytes liquid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'insuffisance rénale terminale et son trait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traitement des maladies des tissus conjonctif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bète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Diagnostic et prévention du diabè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ypertension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évention de l'hypertension par échograph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Hépatite virale et complication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de la thyroïd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Échographie endoscop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aladies intestinales inflammatoi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An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Leucémi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Radio-oncologi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Méthodes de traitement oncolog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CC7BDD" w:rsidRPr="00CC7BDD" w:rsidTr="00FF0DD3">
        <w:trPr>
          <w:trHeight w:val="454"/>
          <w:jc w:val="center"/>
        </w:trPr>
        <w:tc>
          <w:tcPr>
            <w:tcW w:w="9630" w:type="dxa"/>
            <w:gridSpan w:val="3"/>
            <w:shd w:val="clear" w:color="auto" w:fill="auto"/>
            <w:vAlign w:val="center"/>
          </w:tcPr>
          <w:p w:rsidR="00CC7BDD" w:rsidRPr="00CC7BDD" w:rsidRDefault="00CC7BDD" w:rsidP="00CC7BDD">
            <w:pPr>
              <w:spacing w:line="280" w:lineRule="exact"/>
              <w:jc w:val="left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 w:cs="Arial"/>
                <w:b/>
              </w:rPr>
              <w:t>PROGRAMME DE FORMATION À LA GESTION ET À L'ADMINISTRATION DES HÔPITAUX ET DES ÉTABLISSEMENTS DE SOINS DE SANTÉ</w:t>
            </w:r>
          </w:p>
        </w:tc>
      </w:tr>
      <w:tr w:rsidR="00B57467" w:rsidRPr="00CC7BDD" w:rsidTr="00B5746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</w:rPr>
            </w:pPr>
            <w:r w:rsidRPr="00CC7BDD">
              <w:rPr>
                <w:rFonts w:ascii="Arial" w:hAnsi="Arial" w:cs="Arial"/>
              </w:rPr>
              <w:t>Programme de formation à la gestion et à l'administration des hôpitaux et des établissements de soins de san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B57467" w:rsidRPr="00CC7BDD" w:rsidRDefault="00B57467" w:rsidP="00B57467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CC7BDD">
              <w:rPr>
                <w:rFonts w:ascii="Arial" w:hAnsi="Arial"/>
                <w:b/>
                <w:color w:val="FFFFFF"/>
              </w:rPr>
              <w:t>Autres (veuillez préciser ci-dessous)</w:t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  <w:tr w:rsidR="00B57467" w:rsidRPr="00CC7BDD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B57467" w:rsidRPr="00CC7BDD" w:rsidRDefault="00B57467" w:rsidP="00B5746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CC7BDD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C7BDD">
              <w:rPr>
                <w:rFonts w:ascii="Arial" w:hAnsi="Arial"/>
                <w:b/>
              </w:rPr>
              <w:instrText xml:space="preserve"> FORMCHECKBOX </w:instrText>
            </w:r>
            <w:r w:rsidR="009638C9">
              <w:rPr>
                <w:rFonts w:ascii="Arial" w:hAnsi="Arial"/>
                <w:b/>
              </w:rPr>
            </w:r>
            <w:r w:rsidR="009638C9">
              <w:rPr>
                <w:rFonts w:ascii="Arial" w:hAnsi="Arial"/>
                <w:b/>
              </w:rPr>
              <w:fldChar w:fldCharType="separate"/>
            </w:r>
            <w:r w:rsidRPr="00CC7BDD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CC7BDD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CC7BDD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8C9" w:rsidRDefault="009638C9">
      <w:r>
        <w:separator/>
      </w:r>
    </w:p>
  </w:endnote>
  <w:endnote w:type="continuationSeparator" w:id="0">
    <w:p w:rsidR="009638C9" w:rsidRDefault="00963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Pr="00AF2A7C" w:rsidRDefault="00B57467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B57467" w:rsidRDefault="00B574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Pr="00FF2EFC" w:rsidRDefault="00B57467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B57467" w:rsidRPr="005F2C6A" w:rsidRDefault="00B57467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B57467" w:rsidRPr="006C360F" w:rsidRDefault="00B57467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8C9" w:rsidRDefault="009638C9">
      <w:r>
        <w:separator/>
      </w:r>
    </w:p>
  </w:footnote>
  <w:footnote w:type="continuationSeparator" w:id="0">
    <w:p w:rsidR="009638C9" w:rsidRDefault="009638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7467" w:rsidRDefault="00B57467" w:rsidP="00C47EE9">
    <w:pPr>
      <w:pStyle w:val="Header"/>
    </w:pPr>
  </w:p>
  <w:p w:rsidR="00B57467" w:rsidRDefault="00B57467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7467" w:rsidRPr="00E053DC" w:rsidRDefault="00B57467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B57467" w:rsidRPr="00E053DC" w:rsidRDefault="00B57467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B57467" w:rsidRDefault="00B57467" w:rsidP="00C47EE9">
    <w:pPr>
      <w:pStyle w:val="Header"/>
    </w:pPr>
  </w:p>
  <w:p w:rsidR="00B57467" w:rsidRDefault="00B57467" w:rsidP="00C47EE9">
    <w:pPr>
      <w:pStyle w:val="Header"/>
    </w:pPr>
  </w:p>
  <w:p w:rsidR="00B57467" w:rsidRPr="00E33C69" w:rsidRDefault="00B57467" w:rsidP="00C47EE9">
    <w:pPr>
      <w:pStyle w:val="Header"/>
    </w:pPr>
  </w:p>
  <w:p w:rsidR="00B57467" w:rsidRPr="00E33C69" w:rsidRDefault="00B57467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mwrAUAHUtcBSwAAAA="/>
  </w:docVars>
  <w:rsids>
    <w:rsidRoot w:val="00CA5812"/>
    <w:rsid w:val="001C2EB4"/>
    <w:rsid w:val="004222C8"/>
    <w:rsid w:val="004C140F"/>
    <w:rsid w:val="004E0E79"/>
    <w:rsid w:val="004F7642"/>
    <w:rsid w:val="00577F20"/>
    <w:rsid w:val="005F2C6A"/>
    <w:rsid w:val="006065D7"/>
    <w:rsid w:val="00615722"/>
    <w:rsid w:val="008146CC"/>
    <w:rsid w:val="008D714D"/>
    <w:rsid w:val="009638C9"/>
    <w:rsid w:val="009E5F9D"/>
    <w:rsid w:val="00A9179A"/>
    <w:rsid w:val="00B27D0A"/>
    <w:rsid w:val="00B57467"/>
    <w:rsid w:val="00BA6742"/>
    <w:rsid w:val="00C47EE9"/>
    <w:rsid w:val="00CA5812"/>
    <w:rsid w:val="00CC7BDD"/>
    <w:rsid w:val="00D26B02"/>
    <w:rsid w:val="00D647F4"/>
    <w:rsid w:val="00DC4204"/>
    <w:rsid w:val="00DE7320"/>
    <w:rsid w:val="00E10AA0"/>
    <w:rsid w:val="00E21E53"/>
    <w:rsid w:val="00EB7E0A"/>
    <w:rsid w:val="00F80C07"/>
    <w:rsid w:val="00F8637C"/>
    <w:rsid w:val="00F92B90"/>
    <w:rsid w:val="00FA4072"/>
    <w:rsid w:val="00FF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B7692F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222</Words>
  <Characters>12666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1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3</cp:revision>
  <cp:lastPrinted>2014-04-14T09:56:00Z</cp:lastPrinted>
  <dcterms:created xsi:type="dcterms:W3CDTF">2020-09-24T12:32:00Z</dcterms:created>
  <dcterms:modified xsi:type="dcterms:W3CDTF">2020-10-02T06:33:00Z</dcterms:modified>
</cp:coreProperties>
</file>